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86807A" w14:textId="77777777" w:rsidR="006B51EC" w:rsidRPr="006B51EC" w:rsidRDefault="006B51EC" w:rsidP="006B51E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B51EC">
        <w:rPr>
          <w:rFonts w:ascii="Segoe UI" w:eastAsia="Times New Roman" w:hAnsi="Segoe UI" w:cs="Segoe UI"/>
          <w:color w:val="263238"/>
          <w:sz w:val="21"/>
          <w:szCs w:val="21"/>
        </w:rPr>
        <w:t>In a forest, each rabbit has some color. Some subset of rabbits (possibly all of them) tell you how many other rabbits have the same color as them. Those </w:t>
      </w:r>
      <w:r w:rsidRPr="006B51E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nswers</w:t>
      </w:r>
      <w:r w:rsidRPr="006B51EC">
        <w:rPr>
          <w:rFonts w:ascii="Segoe UI" w:eastAsia="Times New Roman" w:hAnsi="Segoe UI" w:cs="Segoe UI"/>
          <w:color w:val="263238"/>
          <w:sz w:val="21"/>
          <w:szCs w:val="21"/>
        </w:rPr>
        <w:t> are placed in an array.</w:t>
      </w:r>
    </w:p>
    <w:p w14:paraId="1DFB8BE8" w14:textId="77777777" w:rsidR="006B51EC" w:rsidRPr="006B51EC" w:rsidRDefault="006B51EC" w:rsidP="006B51E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B51EC">
        <w:rPr>
          <w:rFonts w:ascii="Segoe UI" w:eastAsia="Times New Roman" w:hAnsi="Segoe UI" w:cs="Segoe UI"/>
          <w:color w:val="263238"/>
          <w:sz w:val="21"/>
          <w:szCs w:val="21"/>
        </w:rPr>
        <w:t>Return the minimum number of rabbits that could be in the forest.</w:t>
      </w:r>
    </w:p>
    <w:p w14:paraId="563316FA" w14:textId="77777777" w:rsidR="006B51EC" w:rsidRPr="006B51EC" w:rsidRDefault="006B51EC" w:rsidP="006B51E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B51E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amples:</w:t>
      </w:r>
    </w:p>
    <w:p w14:paraId="01054A8B" w14:textId="77777777" w:rsidR="006B51EC" w:rsidRPr="006B51EC" w:rsidRDefault="006B51EC" w:rsidP="006B51E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B51E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6B51EC">
        <w:rPr>
          <w:rFonts w:ascii="Consolas" w:eastAsia="Times New Roman" w:hAnsi="Consolas" w:cs="Consolas"/>
          <w:color w:val="263238"/>
          <w:sz w:val="20"/>
          <w:szCs w:val="20"/>
        </w:rPr>
        <w:t xml:space="preserve"> answers = [1, 1, 2]</w:t>
      </w:r>
    </w:p>
    <w:p w14:paraId="4309622E" w14:textId="77777777" w:rsidR="006B51EC" w:rsidRPr="006B51EC" w:rsidRDefault="006B51EC" w:rsidP="006B51E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B51E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6B51EC">
        <w:rPr>
          <w:rFonts w:ascii="Consolas" w:eastAsia="Times New Roman" w:hAnsi="Consolas" w:cs="Consolas"/>
          <w:color w:val="263238"/>
          <w:sz w:val="20"/>
          <w:szCs w:val="20"/>
        </w:rPr>
        <w:t xml:space="preserve"> 5</w:t>
      </w:r>
    </w:p>
    <w:p w14:paraId="5A085494" w14:textId="77777777" w:rsidR="006B51EC" w:rsidRPr="006B51EC" w:rsidRDefault="006B51EC" w:rsidP="006B51E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B51E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</w:p>
    <w:p w14:paraId="0CA19D37" w14:textId="77777777" w:rsidR="006B51EC" w:rsidRPr="006B51EC" w:rsidRDefault="006B51EC" w:rsidP="006B51E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B51EC">
        <w:rPr>
          <w:rFonts w:ascii="Consolas" w:eastAsia="Times New Roman" w:hAnsi="Consolas" w:cs="Consolas"/>
          <w:color w:val="263238"/>
          <w:sz w:val="20"/>
          <w:szCs w:val="20"/>
        </w:rPr>
        <w:t>The two rabbits that answered "1" could both be the same color, say red.</w:t>
      </w:r>
    </w:p>
    <w:p w14:paraId="2F190C97" w14:textId="77777777" w:rsidR="006B51EC" w:rsidRPr="006B51EC" w:rsidRDefault="006B51EC" w:rsidP="006B51E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B51EC">
        <w:rPr>
          <w:rFonts w:ascii="Consolas" w:eastAsia="Times New Roman" w:hAnsi="Consolas" w:cs="Consolas"/>
          <w:color w:val="263238"/>
          <w:sz w:val="20"/>
          <w:szCs w:val="20"/>
        </w:rPr>
        <w:t>The rabbit than answered "2" can't be red or the answers would be inconsistent.</w:t>
      </w:r>
    </w:p>
    <w:p w14:paraId="6F04CCE0" w14:textId="77777777" w:rsidR="006B51EC" w:rsidRPr="006B51EC" w:rsidRDefault="006B51EC" w:rsidP="006B51E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B51EC">
        <w:rPr>
          <w:rFonts w:ascii="Consolas" w:eastAsia="Times New Roman" w:hAnsi="Consolas" w:cs="Consolas"/>
          <w:color w:val="263238"/>
          <w:sz w:val="20"/>
          <w:szCs w:val="20"/>
        </w:rPr>
        <w:t>Say the rabbit that answered "2" was blue.</w:t>
      </w:r>
    </w:p>
    <w:p w14:paraId="2634AD48" w14:textId="77777777" w:rsidR="006B51EC" w:rsidRPr="006B51EC" w:rsidRDefault="006B51EC" w:rsidP="006B51E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B51EC">
        <w:rPr>
          <w:rFonts w:ascii="Consolas" w:eastAsia="Times New Roman" w:hAnsi="Consolas" w:cs="Consolas"/>
          <w:color w:val="263238"/>
          <w:sz w:val="20"/>
          <w:szCs w:val="20"/>
        </w:rPr>
        <w:t>Then there should be 2 other blue rabbits in the forest that didn't answer into the array.</w:t>
      </w:r>
    </w:p>
    <w:p w14:paraId="4DE85907" w14:textId="77777777" w:rsidR="006B51EC" w:rsidRPr="006B51EC" w:rsidRDefault="006B51EC" w:rsidP="006B51E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B51EC">
        <w:rPr>
          <w:rFonts w:ascii="Consolas" w:eastAsia="Times New Roman" w:hAnsi="Consolas" w:cs="Consolas"/>
          <w:color w:val="263238"/>
          <w:sz w:val="20"/>
          <w:szCs w:val="20"/>
        </w:rPr>
        <w:t>The smallest possible number of rabbits in the forest is therefore 5: 3 that answered plus 2 that didn't.</w:t>
      </w:r>
    </w:p>
    <w:p w14:paraId="65AC5262" w14:textId="77777777" w:rsidR="006B51EC" w:rsidRPr="006B51EC" w:rsidRDefault="006B51EC" w:rsidP="006B51E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</w:p>
    <w:p w14:paraId="1EE16893" w14:textId="77777777" w:rsidR="006B51EC" w:rsidRPr="006B51EC" w:rsidRDefault="006B51EC" w:rsidP="006B51E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B51E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6B51EC">
        <w:rPr>
          <w:rFonts w:ascii="Consolas" w:eastAsia="Times New Roman" w:hAnsi="Consolas" w:cs="Consolas"/>
          <w:color w:val="263238"/>
          <w:sz w:val="20"/>
          <w:szCs w:val="20"/>
        </w:rPr>
        <w:t xml:space="preserve"> answers = [10, 10, 10]</w:t>
      </w:r>
    </w:p>
    <w:p w14:paraId="48758341" w14:textId="77777777" w:rsidR="006B51EC" w:rsidRPr="006B51EC" w:rsidRDefault="006B51EC" w:rsidP="006B51E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B51E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6B51EC">
        <w:rPr>
          <w:rFonts w:ascii="Consolas" w:eastAsia="Times New Roman" w:hAnsi="Consolas" w:cs="Consolas"/>
          <w:color w:val="263238"/>
          <w:sz w:val="20"/>
          <w:szCs w:val="20"/>
        </w:rPr>
        <w:t xml:space="preserve"> 11</w:t>
      </w:r>
    </w:p>
    <w:p w14:paraId="5F3922C3" w14:textId="77777777" w:rsidR="006B51EC" w:rsidRPr="006B51EC" w:rsidRDefault="006B51EC" w:rsidP="006B51E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</w:p>
    <w:p w14:paraId="2DF77DFD" w14:textId="77777777" w:rsidR="006B51EC" w:rsidRPr="006B51EC" w:rsidRDefault="006B51EC" w:rsidP="006B51E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B51E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6B51EC">
        <w:rPr>
          <w:rFonts w:ascii="Consolas" w:eastAsia="Times New Roman" w:hAnsi="Consolas" w:cs="Consolas"/>
          <w:color w:val="263238"/>
          <w:sz w:val="20"/>
          <w:szCs w:val="20"/>
        </w:rPr>
        <w:t xml:space="preserve"> answers = []</w:t>
      </w:r>
    </w:p>
    <w:p w14:paraId="0AA92303" w14:textId="77777777" w:rsidR="006B51EC" w:rsidRPr="006B51EC" w:rsidRDefault="006B51EC" w:rsidP="006B51E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B51E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6B51EC">
        <w:rPr>
          <w:rFonts w:ascii="Consolas" w:eastAsia="Times New Roman" w:hAnsi="Consolas" w:cs="Consolas"/>
          <w:color w:val="263238"/>
          <w:sz w:val="20"/>
          <w:szCs w:val="20"/>
        </w:rPr>
        <w:t xml:space="preserve"> 0</w:t>
      </w:r>
    </w:p>
    <w:p w14:paraId="15B0E43D" w14:textId="77777777" w:rsidR="006B51EC" w:rsidRPr="006B51EC" w:rsidRDefault="006B51EC" w:rsidP="006B51E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B51E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3E30A9D7" w14:textId="77777777" w:rsidR="006B51EC" w:rsidRPr="006B51EC" w:rsidRDefault="006B51EC" w:rsidP="006B51E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B51E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nswers</w:t>
      </w:r>
      <w:r w:rsidRPr="006B51EC">
        <w:rPr>
          <w:rFonts w:ascii="Segoe UI" w:eastAsia="Times New Roman" w:hAnsi="Segoe UI" w:cs="Segoe UI"/>
          <w:color w:val="263238"/>
          <w:sz w:val="21"/>
          <w:szCs w:val="21"/>
        </w:rPr>
        <w:t> will have length at most </w:t>
      </w:r>
      <w:r w:rsidRPr="006B51E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000</w:t>
      </w:r>
      <w:r w:rsidRPr="006B51EC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6BF060FD" w14:textId="77777777" w:rsidR="006B51EC" w:rsidRPr="006B51EC" w:rsidRDefault="006B51EC" w:rsidP="006B51E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B51EC">
        <w:rPr>
          <w:rFonts w:ascii="Segoe UI" w:eastAsia="Times New Roman" w:hAnsi="Segoe UI" w:cs="Segoe UI"/>
          <w:color w:val="263238"/>
          <w:sz w:val="21"/>
          <w:szCs w:val="21"/>
        </w:rPr>
        <w:t>Each </w:t>
      </w:r>
      <w:proofErr w:type="gramStart"/>
      <w:r w:rsidRPr="006B51E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nswers</w:t>
      </w:r>
      <w:proofErr w:type="gramEnd"/>
      <w:r w:rsidRPr="006B51E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[i]</w:t>
      </w:r>
      <w:r w:rsidRPr="006B51EC">
        <w:rPr>
          <w:rFonts w:ascii="Segoe UI" w:eastAsia="Times New Roman" w:hAnsi="Segoe UI" w:cs="Segoe UI"/>
          <w:color w:val="263238"/>
          <w:sz w:val="21"/>
          <w:szCs w:val="21"/>
        </w:rPr>
        <w:t> will be an integer in the range </w:t>
      </w:r>
      <w:r w:rsidRPr="006B51E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[0, 999]</w:t>
      </w:r>
      <w:r w:rsidRPr="006B51EC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661766CF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BF162C"/>
    <w:multiLevelType w:val="multilevel"/>
    <w:tmpl w:val="89A035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yNDYwNjc0MTAzMTBX0lEKTi0uzszPAykwrAUAVLLNNiwAAAA="/>
  </w:docVars>
  <w:rsids>
    <w:rsidRoot w:val="00CF0B51"/>
    <w:rsid w:val="006B51EC"/>
    <w:rsid w:val="00A57F9B"/>
    <w:rsid w:val="00AD2787"/>
    <w:rsid w:val="00CF0B51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E69FE46-FA7C-4A60-946F-F09856911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B51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6B51E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B51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B51EC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6B51E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971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751</Characters>
  <Application>Microsoft Office Word</Application>
  <DocSecurity>0</DocSecurity>
  <Lines>6</Lines>
  <Paragraphs>1</Paragraphs>
  <ScaleCrop>false</ScaleCrop>
  <Company/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1-27T01:50:00Z</dcterms:created>
  <dcterms:modified xsi:type="dcterms:W3CDTF">2019-11-27T01:50:00Z</dcterms:modified>
</cp:coreProperties>
</file>